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Engagement</w:t>
      </w:r>
      <w:r>
        <w:t xml:space="preserve"> </w:t>
      </w:r>
      <w:r>
        <w:t xml:space="preserve">in</w:t>
      </w:r>
      <w:r>
        <w:t xml:space="preserve"> </w:t>
      </w:r>
      <w:r>
        <w:t xml:space="preserve">Tehran,</w:t>
      </w:r>
      <w:r>
        <w:t xml:space="preserve"> </w:t>
      </w:r>
      <w:r>
        <w:t xml:space="preserve">Iran</w:t>
      </w:r>
    </w:p>
    <w:bookmarkStart w:id="20" w:name="X6beceb63357b238f4eb1ba0f00c566d8cf21b27"/>
    <w:p>
      <w:pPr>
        <w:pStyle w:val="Heading1"/>
      </w:pPr>
      <w:r>
        <w:t xml:space="preserve">Internship Application Letter: Political Engagement and Public Policy Intern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onorable [Recipient's Name], [Political Position/Office]</w:t>
      </w:r>
      <w:r>
        <w:br/>
      </w:r>
      <w:r>
        <w:rPr>
          <w:bCs/>
          <w:b/>
        </w:rPr>
        <w:t xml:space="preserve">Address:</w:t>
      </w:r>
      <w:r>
        <w:t xml:space="preserve"> </w:t>
      </w:r>
      <w:r>
        <w:t xml:space="preserve">Islamic Consultative Assembly (Majlis) - Tehran, Iran</w:t>
      </w:r>
    </w:p>
    <w:p>
      <w:pPr>
        <w:pStyle w:val="BodyText"/>
      </w:pPr>
      <w:r>
        <w:t xml:space="preserve">Dear Honorable [Recipient's Last Name],</w:t>
      </w:r>
    </w:p>
    <w:p>
      <w:pPr>
        <w:pStyle w:val="BodyText"/>
      </w:pPr>
      <w:r>
        <w:t xml:space="preserve">I am writing with profound respect for the esteemed political leadership of the Islamic Republic of Iran and an earnest desire to contribute meaningfully to the nation’s developmental trajectory through a structured internship within your distinguished office in Tehran. As a dedicated student of Political Science and Public Administration at [Your University], I have long admired Iran’s unique governance model rooted in Islamic principles and its commitment to socio-economic advancement under the visionary leadership of the Supreme Leader, President, and members of the Islamic Consultative Assembly. I am deeply committed to understanding and supporting Iran’s political ecosystem from within, and I respectfully request an opportunity to serve as a Political Engagement Intern at your office in Tehran.</w:t>
      </w:r>
    </w:p>
    <w:p>
      <w:pPr>
        <w:pStyle w:val="BodyText"/>
      </w:pPr>
      <w:r>
        <w:t xml:space="preserve">My academic journey has been meticulously aligned with the principles governing Iran’s political framework. Courses such as "Islamic Governance in Contemporary States," "Public Policy Formulation in Developing Nations," and "Iranian Constitutional Law" have equipped me with theoretical knowledge directly applicable to the legislative and administrative processes here in Tehran. However, I recognize that true mastery of Iran’s political dynamics requires immersion within its institutional heart—the Majlis chambers, parliamentary committees, and policy-making bodies where decisions shaping our nation’s future are forged. This internship would provide an indispensable bridge between academic theory and practical application within the Iranian political context.</w:t>
      </w:r>
    </w:p>
    <w:p>
      <w:pPr>
        <w:pStyle w:val="BodyText"/>
      </w:pPr>
      <w:r>
        <w:t xml:space="preserve">Having closely followed the strategic initiatives of Iran’s leadership—from the Fourth Development Plan's emphasis on industrial self-sufficiency to recent advancements in scientific innovation and regional diplomacy—I am particularly inspired by how your office translates national vision into actionable policy. I have studied your recent contributions to [Mention a specific bill, committee work, or public statement if possible, e.g., "the Economic Reform Bill" or "parliamentary discussions on youth employment"] with great interest. I am eager to assist in research supporting such critical legislative efforts, contribute to constituency outreach initiatives across Tehran’s diverse districts (including areas like Shemiranat and Rey), and support administrative functions that uphold the integrity of Iran’s political institutions.</w:t>
      </w:r>
    </w:p>
    <w:p>
      <w:pPr>
        <w:pStyle w:val="BodyText"/>
      </w:pPr>
      <w:r>
        <w:t xml:space="preserve">My background includes three years of volunteer work with a local non-profit in my home country focused on civic education, where I coordinated voter registration drives aligned with democratic principles. While cultural contexts differ, this experience honed my ability to communicate respectfully across diverse communities—a skill directly transferable to engaging with Tehran’s multifaceted population. Additionally, I have achieved advanced fluency in Persian (Persian Language Proficiency Test Level: C1), enabling seamless integration into your office's daily operations without linguistic barriers. I am deeply committed to adhering strictly to Iran’s laws, ethical standards, and Islamic values in all professional endeavors.</w:t>
      </w:r>
    </w:p>
    <w:p>
      <w:pPr>
        <w:pStyle w:val="BodyText"/>
      </w:pPr>
      <w:r>
        <w:t xml:space="preserve">I understand that the Iranian political landscape operates under a unique framework of governance, and I approach this opportunity with humility and a desire for genuine learning. I am not seeking merely an internship but a chance to absorb the philosophical underpinnings of Iran’s political system—its balance between religious jurisprudence (Sharia), democratic representation through elected Majlis members, and the ultimate authority vested in the Supreme Leader. This understanding, cultivated within Tehran's political epicenter, would profoundly shape my future contributions as an engaged citizen committed to Iran’s progress.</w:t>
      </w:r>
    </w:p>
    <w:p>
      <w:pPr>
        <w:pStyle w:val="BodyText"/>
      </w:pPr>
      <w:r>
        <w:t xml:space="preserve">My proposed internship period of 12 weeks (March–May 2024) aligns with Iran’s academic calendar and avoids major religious observances. I am prepared to relocate immediately to Tehran and will bear all personal costs, requiring only the privilege of contributing under your mentorship. My resume, attached for your review, details relevant coursework, language skills, and community service demonstrating my dedication to public service within an Iranian context.</w:t>
      </w:r>
    </w:p>
    <w:p>
      <w:pPr>
        <w:pStyle w:val="BodyText"/>
      </w:pPr>
      <w:r>
        <w:t xml:space="preserve">I recognize that securing such an internship demands exceptional alignment with Iran’s national interests and institutional priorities. I pledge to conduct myself with the utmost integrity, respect for religious values as enshrined in Iran’s Constitution, and diligence befitting the esteemed office of a member of the Islamic Consultative Assembly. My ambition is not merely to observe Tehran's political machinery but to understand its rhythm, purpose, and sacred duty—to serve as a capable apprentice within this vital institution for Iran’s future.</w:t>
      </w:r>
    </w:p>
    <w:p>
      <w:pPr>
        <w:pStyle w:val="BodyText"/>
      </w:pPr>
      <w:r>
        <w:t xml:space="preserve">The leadership of Iran in safeguarding sovereignty, advancing scientific excellence under the banner of "Velayat-e Faqih" (Guardianship of the Islamic Jurist), and fostering unity among its people continues to inspire my academic focus. I believe that learning directly from your office would provide irreplaceable insight into how these ideals are operationalized in real-world governance—a lesson no classroom can replicate. As an aspiring public servant deeply invested in Iran’s path, I seek only the opportunity to contribute even a modest amount of my energy and enthusiasm toward this noble mission.</w:t>
      </w:r>
    </w:p>
    <w:p>
      <w:pPr>
        <w:pStyle w:val="BodyText"/>
      </w:pPr>
      <w:r>
        <w:t xml:space="preserve">Thank you for considering my application amidst your demanding schedule. I have included contact information below and welcome the opportunity to discuss how my skills and dedication might support your office’s vital work in Tehran. May Allah grant success to all endeavors that advance Iran's dignity, security, and prosperity.</w:t>
      </w:r>
    </w:p>
    <w:p>
      <w:pPr>
        <w:pStyle w:val="BodyText"/>
      </w:pPr>
      <w:r>
        <w:t xml:space="preserve">Sincerely,</w:t>
      </w:r>
    </w:p>
    <w:p>
      <w:pPr>
        <w:pStyle w:val="BodyText"/>
      </w:pPr>
      <w:r>
        <w:t xml:space="preserve">[Your Full Name]</w:t>
      </w:r>
      <w:r>
        <w:br/>
      </w:r>
      <w:r>
        <w:t xml:space="preserve">[Your Student ID/University Affiliation]</w:t>
      </w:r>
      <w:r>
        <w:br/>
      </w:r>
      <w:r>
        <w:t xml:space="preserve">[Email Address] | [Phone Number with Country Code]</w:t>
      </w:r>
      <w:r>
        <w:br/>
      </w:r>
      <w:r>
        <w:t xml:space="preserve">[Current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Engagement in Tehran, Iran</dc:title>
  <dc:creator/>
  <dc:language>en</dc:language>
  <cp:keywords/>
  <dcterms:created xsi:type="dcterms:W3CDTF">2026-05-30T07:34:00Z</dcterms:created>
  <dcterms:modified xsi:type="dcterms:W3CDTF">2026-05-30T07:34:00Z</dcterms:modified>
</cp:coreProperties>
</file>

<file path=docProps/custom.xml><?xml version="1.0" encoding="utf-8"?>
<Properties xmlns="http://schemas.openxmlformats.org/officeDocument/2006/custom-properties" xmlns:vt="http://schemas.openxmlformats.org/officeDocument/2006/docPropsVTypes"/>
</file>